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c3aa894fa2872efdcb16621bce16a4cc59550ef"/>
    <w:p>
      <w:pPr>
        <w:pStyle w:val="Heading1"/>
      </w:pPr>
      <w:r>
        <w:t xml:space="preserve">Cover Letter for Hairdresser Position in United Arab Emirates Abu Dhabi</w:t>
      </w:r>
    </w:p>
    <w:p>
      <w:pPr>
        <w:pStyle w:val="FirstParagraph"/>
      </w:pPr>
      <w:r>
        <w:t xml:space="preserve">Dear [Hiring Manager's Name],</w:t>
      </w:r>
    </w:p>
    <w:p>
      <w:pPr>
        <w:pStyle w:val="BodyText"/>
      </w:pPr>
      <w:r>
        <w:t xml:space="preserve">I am writing to express my enthusiastic interest in the Hairdresser position at your esteemed establishment in United Arab Emirates Abu Dhabi. As a passionate and skilled professional with over [X years] of experience in the beauty industry, I am confident that my expertise, creativity, and dedication align perfectly with the high standards of your salon. The opportunity to contribute to a vibrant community like Abu Dhabi’s hairdressing scene is both exciting and inspiring, and I am eager to bring my unique blend of technical proficiency and client-centered service to your team.</w:t>
      </w:r>
    </w:p>
    <w:bookmarkStart w:id="20" w:name="X118b6ba759a8c69a61db703c2837e82109d8e9e"/>
    <w:p>
      <w:pPr>
        <w:pStyle w:val="Heading2"/>
      </w:pPr>
      <w:r>
        <w:t xml:space="preserve">Why Abu Dhabi? A Hub for Hairdressing Excellence</w:t>
      </w:r>
    </w:p>
    <w:p>
      <w:pPr>
        <w:pStyle w:val="FirstParagraph"/>
      </w:pPr>
      <w:r>
        <w:t xml:space="preserve">The United Arab Emirates, particularly Abu Dhabi, has become a global epicenter for luxury and innovation in the beauty sector. As a Hairdresser, I understand the importance of staying ahead of trends while respecting cultural nuances. Abu Dhabi’s diverse population and dynamic lifestyle demand a hairdresser who is not only technically skilled but also adaptable and culturally aware. My background in [mention any specific experience, e.g., "high-end salons in Dubai" or "international beauty events"] has equipped me with the ability to cater to a wide range of clientele, from traditional preferences to avant-garde styles.</w:t>
      </w:r>
    </w:p>
    <w:p>
      <w:pPr>
        <w:pStyle w:val="BodyText"/>
      </w:pPr>
      <w:r>
        <w:t xml:space="preserve">Abu Dhabi’s commitment to excellence resonates deeply with my professional ethos. The city’s thriving fashion and entertainment industries, alongside its emphasis on personal grooming and self-expression, create an ideal environment for a Hairdresser to thrive. I am particularly drawn to the opportunity to work in such a progressive setting, where creativity is celebrated and client satisfaction is paramount.</w:t>
      </w:r>
    </w:p>
    <w:bookmarkEnd w:id="20"/>
    <w:bookmarkStart w:id="21" w:name="my-expertise-as-a-hairdresser"/>
    <w:p>
      <w:pPr>
        <w:pStyle w:val="Heading2"/>
      </w:pPr>
      <w:r>
        <w:t xml:space="preserve">My Expertise as a Hairdresser</w:t>
      </w:r>
    </w:p>
    <w:p>
      <w:pPr>
        <w:pStyle w:val="FirstParagraph"/>
      </w:pPr>
      <w:r>
        <w:t xml:space="preserve">With [X years] of experience in the field, I have honed my skills in hair cutting, coloring, styling, and product knowledge. My ability to listen to clients’ needs and translate them into personalized looks is a core strength. Whether it’s crafting a timeless classic or experimenting with bold trends, I take pride in ensuring that every client leaves feeling confident and satisfied.</w:t>
      </w:r>
    </w:p>
    <w:p>
      <w:pPr>
        <w:pStyle w:val="BodyText"/>
      </w:pPr>
      <w:r>
        <w:t xml:space="preserve">My expertise extends beyond technical skills. I am adept at building rapport with clients, understanding their lifestyles, and offering advice on hair care routines tailored to their specific needs. This holistic approach not only enhances the customer experience but also fosters long-term loyalty—a value that is especially important in a competitive market like Abu Dhabi.</w:t>
      </w:r>
    </w:p>
    <w:p>
      <w:pPr>
        <w:pStyle w:val="BodyText"/>
      </w:pPr>
      <w:r>
        <w:t xml:space="preserve">Additionally, I stay updated with the latest advancements in hairdressing through continuous education and training. Whether it’s mastering new coloring techniques, learning about eco-friendly products, or exploring innovative styling tools, I am committed to delivering exceptional service that meets the evolving demands of modern clients.</w:t>
      </w:r>
    </w:p>
    <w:bookmarkEnd w:id="21"/>
    <w:bookmarkStart w:id="22" w:name="why-my-profile-matches-your-needs"/>
    <w:p>
      <w:pPr>
        <w:pStyle w:val="Heading2"/>
      </w:pPr>
      <w:r>
        <w:t xml:space="preserve">Why My Profile Matches Your Needs</w:t>
      </w:r>
    </w:p>
    <w:p>
      <w:pPr>
        <w:pStyle w:val="FirstParagraph"/>
      </w:pPr>
      <w:r>
        <w:t xml:space="preserve">I understand that a successful hair salon in Abu Dhabi must balance artistry with efficiency. My experience in fast-paced environments has taught me the importance of time management, attention to detail, and maintaining a clean, welcoming workspace. I am also familiar with the use of advanced technologies such as virtual consultations and digital appointment systems, which are increasingly valued in today’s tech-driven beauty industry.</w:t>
      </w:r>
    </w:p>
    <w:p>
      <w:pPr>
        <w:pStyle w:val="BodyText"/>
      </w:pPr>
      <w:r>
        <w:t xml:space="preserve">Furthermore, my ability to work collaboratively with other professionals—such as makeup artists, skincare specialists, and salon managers—ensures a seamless experience for clients. In Abu Dhabi’s bustling salons, teamwork is key to delivering top-tier service. I am confident that my adaptability and positive attitude will contribute to a harmonious and productive workplace.</w:t>
      </w:r>
    </w:p>
    <w:bookmarkEnd w:id="22"/>
    <w:bookmarkStart w:id="23" w:name="X3cfde381b9f7c8e95ed7b38cbb9f1a939c43c94"/>
    <w:p>
      <w:pPr>
        <w:pStyle w:val="Heading2"/>
      </w:pPr>
      <w:r>
        <w:t xml:space="preserve">Contributing to the Success of Your Salon</w:t>
      </w:r>
    </w:p>
    <w:p>
      <w:pPr>
        <w:pStyle w:val="FirstParagraph"/>
      </w:pPr>
      <w:r>
        <w:t xml:space="preserve">As a Hairdresser in United Arab Emirates Abu Dhabi, I am keen to bring my unique perspective to your team. My goal is not only to meet but exceed expectations by delivering exceptional service that aligns with the luxurious and sophisticated image of your brand. Whether it’s hosting special events, launching new treatments, or engaging with the local community through social media and promotions, I am eager to play an active role in growing your business.</w:t>
      </w:r>
    </w:p>
    <w:p>
      <w:pPr>
        <w:pStyle w:val="BodyText"/>
      </w:pPr>
      <w:r>
        <w:t xml:space="preserve">I am particularly interested in the opportunity to collaborate on projects that highlight cultural diversity and creativity. Abu Dhabi’s multicultural environment offers a rich tapestry of inspiration, and I would be thrilled to incorporate this into my work. For example, I could help design seasonal collections that reflect the city’s vibrant spirit or create bespoke hairpieces for special occasions.</w:t>
      </w:r>
    </w:p>
    <w:bookmarkEnd w:id="23"/>
    <w:bookmarkStart w:id="24" w:name="my-commitment-to-excellence"/>
    <w:p>
      <w:pPr>
        <w:pStyle w:val="Heading2"/>
      </w:pPr>
      <w:r>
        <w:t xml:space="preserve">My Commitment to Excellence</w:t>
      </w:r>
    </w:p>
    <w:p>
      <w:pPr>
        <w:pStyle w:val="FirstParagraph"/>
      </w:pPr>
      <w:r>
        <w:t xml:space="preserve">What sets me apart is my unwavering commitment to excellence. I approach every client with the same level of care and professionalism, regardless of their budget or preferences. I believe that true artistry lies in the ability to connect with people and make them feel valued. In Abu Dhabi’s competitive market, this personal touch can make all the difference.</w:t>
      </w:r>
    </w:p>
    <w:p>
      <w:pPr>
        <w:pStyle w:val="BodyText"/>
      </w:pPr>
      <w:r>
        <w:t xml:space="preserve">Moreover, I am dedicated to maintaining the highest standards of hygiene and safety. With a deep understanding of global health protocols, I ensure that every service is delivered in a clean, sanitized environment. This is especially critical in today’s world, where clients prioritize both quality and safety.</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Hairdresser in United Arab Emirates Abu Dhabi. My combination of technical expertise, creative flair, and client-focused mindset makes me a strong candidate for this role. I am eager to contribute to your salon’s success while growing professionally in one of the most exciting cities in the world.</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in Abu Dhabi’s thriving hairdressing scen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United Arab Emirates Abu Dhabi</dc:title>
  <dc:creator/>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